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36F8" w:rsidRPr="006136F8" w:rsidRDefault="006136F8" w:rsidP="006136F8">
      <w:pPr>
        <w:rPr>
          <w:b/>
          <w:bCs/>
        </w:rPr>
      </w:pPr>
      <w:r w:rsidRPr="006136F8">
        <w:rPr>
          <w:b/>
          <w:bCs/>
        </w:rPr>
        <w:t>Footer information</w:t>
      </w:r>
    </w:p>
    <w:p w:rsidR="00AB0253" w:rsidRDefault="00AB0253" w:rsidP="006136F8"/>
    <w:p w:rsidR="006136F8" w:rsidRDefault="006136F8" w:rsidP="006136F8">
      <w:pPr>
        <w:rPr>
          <w:b/>
          <w:bCs/>
        </w:rPr>
      </w:pPr>
      <w:r w:rsidRPr="00AB0253">
        <w:rPr>
          <w:b/>
          <w:bCs/>
        </w:rPr>
        <w:t>Company info:</w:t>
      </w:r>
    </w:p>
    <w:p w:rsidR="00A13FCB" w:rsidRDefault="00A13FCB" w:rsidP="00A13FCB">
      <w:r>
        <w:t>What information or pages you want to show:</w:t>
      </w:r>
    </w:p>
    <w:p w:rsidR="00A13FCB" w:rsidRDefault="004E6ABB" w:rsidP="00A13FCB">
      <w:r>
        <w:t xml:space="preserve">Menu1: </w:t>
      </w:r>
      <w:r w:rsidR="00A13FCB" w:rsidRPr="00AB0253">
        <w:t>About us</w:t>
      </w:r>
    </w:p>
    <w:p w:rsidR="00A13FCB" w:rsidRDefault="004E6ABB" w:rsidP="00A13FCB">
      <w:r>
        <w:t>Menu 2: How</w:t>
      </w:r>
      <w:r w:rsidR="00A13FCB">
        <w:t xml:space="preserve"> it works </w:t>
      </w:r>
    </w:p>
    <w:p w:rsidR="00A13FCB" w:rsidRDefault="00C36272" w:rsidP="00A13FCB">
      <w:r>
        <w:t xml:space="preserve">Menu 3: </w:t>
      </w:r>
      <w:r w:rsidR="00A13FCB">
        <w:t xml:space="preserve">Fee and charges </w:t>
      </w:r>
    </w:p>
    <w:p w:rsidR="00A13FCB" w:rsidRPr="003C49DA" w:rsidRDefault="00081C6A" w:rsidP="003C49DA">
      <w:r>
        <w:t xml:space="preserve">Menu 4: Awards </w:t>
      </w:r>
    </w:p>
    <w:p w:rsidR="006136F8" w:rsidRDefault="006136F8" w:rsidP="006136F8">
      <w:pPr>
        <w:rPr>
          <w:b/>
          <w:bCs/>
        </w:rPr>
      </w:pPr>
      <w:r w:rsidRPr="00AB0253">
        <w:rPr>
          <w:b/>
          <w:bCs/>
        </w:rPr>
        <w:t>Additional services:</w:t>
      </w:r>
    </w:p>
    <w:p w:rsidR="00A13FCB" w:rsidRPr="00A13FCB" w:rsidRDefault="00992D0E" w:rsidP="006136F8">
      <w:r>
        <w:t xml:space="preserve">Menu1: </w:t>
      </w:r>
      <w:r w:rsidR="00A13FCB" w:rsidRPr="00A13FCB">
        <w:t xml:space="preserve">Quality translation </w:t>
      </w:r>
    </w:p>
    <w:p w:rsidR="00A13FCB" w:rsidRDefault="00992D0E" w:rsidP="006136F8">
      <w:r>
        <w:t xml:space="preserve">Menu 2: </w:t>
      </w:r>
      <w:r w:rsidR="00A13FCB" w:rsidRPr="00A13FCB">
        <w:t xml:space="preserve">Interpretation </w:t>
      </w:r>
    </w:p>
    <w:p w:rsidR="000229C7" w:rsidRDefault="000229C7" w:rsidP="006136F8">
      <w:r>
        <w:t xml:space="preserve">Menu 3: Editing service </w:t>
      </w:r>
    </w:p>
    <w:p w:rsidR="004E6ABB" w:rsidRDefault="00992D0E" w:rsidP="000229C7">
      <w:r>
        <w:t xml:space="preserve">Menu </w:t>
      </w:r>
      <w:r w:rsidR="000229C7">
        <w:t>4</w:t>
      </w:r>
      <w:r>
        <w:t xml:space="preserve">: </w:t>
      </w:r>
      <w:r w:rsidR="004E6ABB">
        <w:t>Blog</w:t>
      </w:r>
      <w:r>
        <w:t>s</w:t>
      </w:r>
    </w:p>
    <w:p w:rsidR="00C36272" w:rsidRDefault="00C36272" w:rsidP="00C36272">
      <w:pPr>
        <w:rPr>
          <w:b/>
          <w:bCs/>
        </w:rPr>
      </w:pPr>
      <w:r>
        <w:rPr>
          <w:b/>
          <w:bCs/>
        </w:rPr>
        <w:t xml:space="preserve">Browse: </w:t>
      </w:r>
    </w:p>
    <w:p w:rsidR="00C36272" w:rsidRDefault="00081C6A" w:rsidP="00C36272">
      <w:r>
        <w:t xml:space="preserve">Menu 1: </w:t>
      </w:r>
      <w:r w:rsidR="00C36272" w:rsidRPr="004E6ABB">
        <w:t xml:space="preserve">Terms of </w:t>
      </w:r>
      <w:r w:rsidR="00C36272">
        <w:t xml:space="preserve">service </w:t>
      </w:r>
    </w:p>
    <w:p w:rsidR="00C36272" w:rsidRDefault="00081C6A" w:rsidP="00C36272">
      <w:r>
        <w:t xml:space="preserve">Menu 2: </w:t>
      </w:r>
      <w:r w:rsidR="00C36272">
        <w:t>Mobile app</w:t>
      </w:r>
    </w:p>
    <w:p w:rsidR="00A90E11" w:rsidRDefault="00A90E11" w:rsidP="00C36272">
      <w:r>
        <w:t xml:space="preserve">Menu 3: Desktop App </w:t>
      </w:r>
    </w:p>
    <w:p w:rsidR="004E6ABB" w:rsidRPr="004E6ABB" w:rsidRDefault="0041167D" w:rsidP="00AB0253">
      <w:r>
        <w:t xml:space="preserve">Menu 4: Help and support </w:t>
      </w:r>
    </w:p>
    <w:p w:rsidR="006136F8" w:rsidRDefault="006136F8" w:rsidP="006136F8">
      <w:pPr>
        <w:rPr>
          <w:b/>
          <w:bCs/>
        </w:rPr>
      </w:pPr>
      <w:r w:rsidRPr="00AB0253">
        <w:rPr>
          <w:b/>
          <w:bCs/>
        </w:rPr>
        <w:t>Connect with us:</w:t>
      </w:r>
    </w:p>
    <w:p w:rsidR="00081C6A" w:rsidRPr="000229C7" w:rsidRDefault="000229C7" w:rsidP="00161EB9">
      <w:r>
        <w:t xml:space="preserve">Menu1: </w:t>
      </w:r>
      <w:proofErr w:type="spellStart"/>
      <w:r w:rsidR="00161EB9" w:rsidRPr="000229C7">
        <w:t>Translance</w:t>
      </w:r>
      <w:proofErr w:type="spellEnd"/>
      <w:r w:rsidR="00161EB9" w:rsidRPr="000229C7">
        <w:t xml:space="preserve"> on Facebook</w:t>
      </w:r>
    </w:p>
    <w:p w:rsidR="00161EB9" w:rsidRPr="000229C7" w:rsidRDefault="000229C7" w:rsidP="00161EB9">
      <w:r>
        <w:t>M</w:t>
      </w:r>
      <w:r>
        <w:t>enu2</w:t>
      </w:r>
      <w:proofErr w:type="gramStart"/>
      <w:r>
        <w:t>:</w:t>
      </w:r>
      <w:r w:rsidR="00161EB9" w:rsidRPr="000229C7">
        <w:t>Translance</w:t>
      </w:r>
      <w:proofErr w:type="gramEnd"/>
      <w:r w:rsidR="00161EB9" w:rsidRPr="000229C7">
        <w:t xml:space="preserve"> on Twitter</w:t>
      </w:r>
    </w:p>
    <w:p w:rsidR="00161EB9" w:rsidRPr="000229C7" w:rsidRDefault="000229C7" w:rsidP="00161EB9">
      <w:r>
        <w:t>M</w:t>
      </w:r>
      <w:r>
        <w:t>enu3</w:t>
      </w:r>
      <w:proofErr w:type="gramStart"/>
      <w:r>
        <w:t>:</w:t>
      </w:r>
      <w:r w:rsidR="00161EB9" w:rsidRPr="000229C7">
        <w:t>Translance</w:t>
      </w:r>
      <w:proofErr w:type="gramEnd"/>
      <w:r w:rsidR="00161EB9" w:rsidRPr="000229C7">
        <w:t xml:space="preserve"> on Google Plus </w:t>
      </w:r>
    </w:p>
    <w:p w:rsidR="00161EB9" w:rsidRPr="000229C7" w:rsidRDefault="000229C7" w:rsidP="00161EB9">
      <w:r>
        <w:t>M</w:t>
      </w:r>
      <w:r>
        <w:t xml:space="preserve">enu4: </w:t>
      </w:r>
      <w:proofErr w:type="spellStart"/>
      <w:r w:rsidR="00161EB9" w:rsidRPr="000229C7">
        <w:t>Translance</w:t>
      </w:r>
      <w:proofErr w:type="spellEnd"/>
      <w:r w:rsidR="00161EB9" w:rsidRPr="000229C7">
        <w:t xml:space="preserve"> on Telegram </w:t>
      </w:r>
    </w:p>
    <w:p w:rsidR="00161EB9" w:rsidRPr="00AB0253" w:rsidRDefault="00161EB9" w:rsidP="006136F8">
      <w:pPr>
        <w:rPr>
          <w:b/>
          <w:bCs/>
        </w:rPr>
      </w:pPr>
    </w:p>
    <w:p w:rsidR="006136F8" w:rsidRDefault="00161EB9" w:rsidP="006136F8">
      <w:pPr>
        <w:rPr>
          <w:b/>
          <w:bCs/>
        </w:rPr>
      </w:pPr>
      <w:r>
        <w:rPr>
          <w:b/>
          <w:bCs/>
        </w:rPr>
        <w:t>Get in touch:</w:t>
      </w:r>
    </w:p>
    <w:p w:rsidR="002B048A" w:rsidRDefault="00161EB9" w:rsidP="002B048A">
      <w:r>
        <w:t xml:space="preserve">Menu1: </w:t>
      </w:r>
      <w:r w:rsidR="002B048A">
        <w:t>Report a bug</w:t>
      </w:r>
    </w:p>
    <w:p w:rsidR="00161EB9" w:rsidRDefault="00161EB9" w:rsidP="002B048A">
      <w:r>
        <w:t xml:space="preserve">Menu 2: Get support </w:t>
      </w:r>
    </w:p>
    <w:p w:rsidR="00161EB9" w:rsidRPr="00AB0253" w:rsidRDefault="00161EB9" w:rsidP="002B048A">
      <w:r>
        <w:t xml:space="preserve">Menu 3: Contact us </w:t>
      </w:r>
    </w:p>
    <w:p w:rsidR="004E6ABB" w:rsidRPr="004E6ABB" w:rsidRDefault="004E6ABB" w:rsidP="006136F8">
      <w:pPr>
        <w:rPr>
          <w:b/>
          <w:bCs/>
        </w:rPr>
      </w:pPr>
    </w:p>
    <w:p w:rsidR="00372337" w:rsidRDefault="006136F8" w:rsidP="00DB6495">
      <w:r>
        <w:lastRenderedPageBreak/>
        <w:t xml:space="preserve">2 payment gateway: your </w:t>
      </w:r>
      <w:proofErr w:type="spellStart"/>
      <w:r>
        <w:t>paypal</w:t>
      </w:r>
      <w:proofErr w:type="spellEnd"/>
      <w:r>
        <w:t xml:space="preserve"> details</w:t>
      </w:r>
    </w:p>
    <w:p w:rsidR="00372337" w:rsidRPr="00DB6495" w:rsidRDefault="00DB6495" w:rsidP="006136F8">
      <w:r>
        <w:t>*</w:t>
      </w:r>
      <w:r w:rsidR="00372337" w:rsidRPr="00DB6495">
        <w:t xml:space="preserve">My </w:t>
      </w:r>
      <w:proofErr w:type="spellStart"/>
      <w:r w:rsidR="00372337" w:rsidRPr="00DB6495">
        <w:t>paypal</w:t>
      </w:r>
      <w:proofErr w:type="spellEnd"/>
      <w:r w:rsidR="00372337" w:rsidRPr="00DB6495">
        <w:t xml:space="preserve">: </w:t>
      </w:r>
      <w:hyperlink r:id="rId5" w:history="1">
        <w:r w:rsidR="00372337" w:rsidRPr="00DB6495">
          <w:rPr>
            <w:rStyle w:val="Hyperlink"/>
          </w:rPr>
          <w:t>ercmanager1@gmail.com</w:t>
        </w:r>
      </w:hyperlink>
    </w:p>
    <w:p w:rsidR="00967DEB" w:rsidRDefault="00DB6495" w:rsidP="00967DEB">
      <w:proofErr w:type="gramStart"/>
      <w:r>
        <w:rPr>
          <w:b/>
          <w:bCs/>
        </w:rPr>
        <w:t>* The should</w:t>
      </w:r>
      <w:proofErr w:type="gramEnd"/>
      <w:r>
        <w:rPr>
          <w:b/>
          <w:bCs/>
        </w:rPr>
        <w:t xml:space="preserve"> be able to </w:t>
      </w:r>
      <w:r>
        <w:t xml:space="preserve">deposit funds to </w:t>
      </w:r>
      <w:r>
        <w:t>his account</w:t>
      </w:r>
      <w:r>
        <w:t xml:space="preserve"> using</w:t>
      </w:r>
      <w:r>
        <w:t xml:space="preserve">: Credit Card, PayPal, </w:t>
      </w:r>
      <w:proofErr w:type="spellStart"/>
      <w:r>
        <w:t>Skrill</w:t>
      </w:r>
      <w:proofErr w:type="spellEnd"/>
      <w:r>
        <w:t xml:space="preserve">, </w:t>
      </w:r>
      <w:proofErr w:type="spellStart"/>
      <w:r w:rsidRPr="00DB6495">
        <w:t>Bitcoin</w:t>
      </w:r>
      <w:proofErr w:type="spellEnd"/>
      <w:r w:rsidRPr="00DB6495">
        <w:t>, Perfect money</w:t>
      </w:r>
      <w:r w:rsidR="00555BE3">
        <w:t xml:space="preserve">, </w:t>
      </w:r>
      <w:proofErr w:type="spellStart"/>
      <w:r w:rsidR="00962759">
        <w:t>WebMoney</w:t>
      </w:r>
      <w:proofErr w:type="spellEnd"/>
      <w:r w:rsidR="00962759">
        <w:t>,</w:t>
      </w:r>
      <w:r w:rsidR="00962759">
        <w:t xml:space="preserve"> </w:t>
      </w:r>
      <w:proofErr w:type="spellStart"/>
      <w:r w:rsidR="00967DEB">
        <w:t>Payoneer</w:t>
      </w:r>
      <w:proofErr w:type="spellEnd"/>
      <w:r w:rsidR="00967DEB">
        <w:t>,</w:t>
      </w:r>
    </w:p>
    <w:p w:rsidR="00962759" w:rsidRDefault="00962759" w:rsidP="00967DEB"/>
    <w:p w:rsidR="00DB6495" w:rsidRDefault="00DB6495" w:rsidP="00DB6495">
      <w:pPr>
        <w:rPr>
          <w:b/>
          <w:bCs/>
        </w:rPr>
      </w:pPr>
      <w:bookmarkStart w:id="0" w:name="_GoBack"/>
      <w:bookmarkEnd w:id="0"/>
    </w:p>
    <w:p w:rsidR="00DB6495" w:rsidRPr="00DB6495" w:rsidRDefault="00DB6495" w:rsidP="00DB6495">
      <w:pPr>
        <w:rPr>
          <w:b/>
          <w:bCs/>
        </w:rPr>
      </w:pPr>
    </w:p>
    <w:p w:rsidR="00372337" w:rsidRPr="00372337" w:rsidRDefault="00372337" w:rsidP="006136F8">
      <w:pPr>
        <w:rPr>
          <w:b/>
          <w:bCs/>
        </w:rPr>
      </w:pPr>
    </w:p>
    <w:p w:rsidR="00A547CE" w:rsidRDefault="006136F8" w:rsidP="006136F8">
      <w:r>
        <w:t>3. Your local payment details</w:t>
      </w:r>
    </w:p>
    <w:p w:rsidR="00831BD7" w:rsidRDefault="009E2C70" w:rsidP="006136F8">
      <w:r>
        <w:t>For this moment you may include this local payment options:</w:t>
      </w:r>
    </w:p>
    <w:p w:rsidR="009E2C70" w:rsidRDefault="009E2C70" w:rsidP="006136F8">
      <w:proofErr w:type="spellStart"/>
      <w:proofErr w:type="gramStart"/>
      <w:r w:rsidRPr="009E2C70">
        <w:t>zarinpal</w:t>
      </w:r>
      <w:proofErr w:type="spellEnd"/>
      <w:proofErr w:type="gramEnd"/>
      <w:r w:rsidRPr="009E2C70">
        <w:t xml:space="preserve"> gateway</w:t>
      </w:r>
      <w:r>
        <w:t xml:space="preserve">   </w:t>
      </w:r>
      <w:r w:rsidRPr="009E2C70">
        <w:t>https://www.zarinpal.com/en/</w:t>
      </w:r>
    </w:p>
    <w:p w:rsidR="009E2C70" w:rsidRDefault="009E2C70" w:rsidP="006136F8">
      <w:r>
        <w:t xml:space="preserve">My merchant code: </w:t>
      </w:r>
      <w:r w:rsidRPr="009E2C70">
        <w:t>18d4df92-da1f-11e6-823b-000c295eb8fc</w:t>
      </w:r>
    </w:p>
    <w:p w:rsidR="00831BD7" w:rsidRDefault="00831BD7" w:rsidP="00831BD7">
      <w:r>
        <w:t>...............................................</w:t>
      </w:r>
    </w:p>
    <w:sectPr w:rsidR="00831B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B90743"/>
    <w:multiLevelType w:val="hybridMultilevel"/>
    <w:tmpl w:val="7B84FF86"/>
    <w:lvl w:ilvl="0" w:tplc="318ADC2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zQ3MTY1sjAxMTFX0lEKTi0uzszPAykwrAUAoL2+yiwAAAA="/>
  </w:docVars>
  <w:rsids>
    <w:rsidRoot w:val="00F1015F"/>
    <w:rsid w:val="000229C7"/>
    <w:rsid w:val="00081C6A"/>
    <w:rsid w:val="000F0285"/>
    <w:rsid w:val="00161EB9"/>
    <w:rsid w:val="001F2B75"/>
    <w:rsid w:val="002B048A"/>
    <w:rsid w:val="00372337"/>
    <w:rsid w:val="003C49DA"/>
    <w:rsid w:val="0041167D"/>
    <w:rsid w:val="004E6ABB"/>
    <w:rsid w:val="00555BE3"/>
    <w:rsid w:val="006136F8"/>
    <w:rsid w:val="00831BD7"/>
    <w:rsid w:val="00842F7F"/>
    <w:rsid w:val="008F0FB4"/>
    <w:rsid w:val="00962759"/>
    <w:rsid w:val="00967DEB"/>
    <w:rsid w:val="00992D0E"/>
    <w:rsid w:val="009E2C70"/>
    <w:rsid w:val="00A13FCB"/>
    <w:rsid w:val="00A90E11"/>
    <w:rsid w:val="00AB0253"/>
    <w:rsid w:val="00C36272"/>
    <w:rsid w:val="00DB6495"/>
    <w:rsid w:val="00E5579A"/>
    <w:rsid w:val="00F10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6441CE-6C4D-4D44-A0B9-82CAF283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233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23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rcmanager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2</Pages>
  <Words>161</Words>
  <Characters>921</Characters>
  <Application>Microsoft Office Word</Application>
  <DocSecurity>0</DocSecurity>
  <Lines>7</Lines>
  <Paragraphs>2</Paragraphs>
  <ScaleCrop>false</ScaleCrop>
  <Company>Parnian</Company>
  <LinksUpToDate>false</LinksUpToDate>
  <CharactersWithSpaces>1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3</cp:revision>
  <dcterms:created xsi:type="dcterms:W3CDTF">2017-03-01T19:55:00Z</dcterms:created>
  <dcterms:modified xsi:type="dcterms:W3CDTF">2017-03-02T07:56:00Z</dcterms:modified>
</cp:coreProperties>
</file>